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B63E6" w14:textId="47850789" w:rsidR="008C3AF3" w:rsidRDefault="008C3AF3" w:rsidP="008C3AF3">
      <w:pPr>
        <w:pStyle w:val="Heading1"/>
        <w:rPr>
          <w:rFonts w:ascii="Lato" w:hAnsi="Lato"/>
        </w:rPr>
      </w:pPr>
      <w:r>
        <w:rPr>
          <w:rFonts w:ascii="Lato" w:hAnsi="Lato"/>
        </w:rPr>
        <w:t>Sound, Sensors and Crypto Test 2</w:t>
      </w:r>
    </w:p>
    <w:p w14:paraId="557EFE24" w14:textId="77777777" w:rsidR="008C3AF3" w:rsidRPr="008C3AF3" w:rsidRDefault="008C3AF3" w:rsidP="008C3AF3"/>
    <w:p w14:paraId="69741D88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does C highlight in the diagram below?</w:t>
      </w:r>
    </w:p>
    <w:p w14:paraId="129A5BB8" w14:textId="02D70A19" w:rsidR="008C3AF3" w:rsidRPr="008C3AF3" w:rsidRDefault="008C3AF3" w:rsidP="008C3AF3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6F213052" wp14:editId="4642F31B">
            <wp:extent cx="1371600" cy="10140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051" cy="1017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D5997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Cone</w:t>
      </w:r>
    </w:p>
    <w:p w14:paraId="6922D51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Current</w:t>
      </w:r>
    </w:p>
    <w:p w14:paraId="7855A80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Magnet</w:t>
      </w:r>
    </w:p>
    <w:p w14:paraId="091BD1C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ound wave</w:t>
      </w:r>
    </w:p>
    <w:p w14:paraId="0B4AE8C1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53CFEF75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6B222FF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code below has been used to store the names of people attending a club in Python. What is the name of the data structure?</w:t>
      </w:r>
    </w:p>
    <w:p w14:paraId="19964BF4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>tune = ["Peter", "Paul", ”Paula”, ”Priscilla”]</w:t>
      </w:r>
    </w:p>
    <w:p w14:paraId="35EC9EFE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List</w:t>
      </w:r>
    </w:p>
    <w:p w14:paraId="519C377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Array</w:t>
      </w:r>
    </w:p>
    <w:p w14:paraId="710884C1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tring</w:t>
      </w:r>
    </w:p>
    <w:p w14:paraId="6ED9C69D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Variable</w:t>
      </w:r>
    </w:p>
    <w:p w14:paraId="33A5617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6A98990C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7B344F8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would the following code output?</w:t>
      </w:r>
    </w:p>
    <w:p w14:paraId="20DAE227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supper = [“hot chocolate”, “toast”, “jam”, ”banana”]</w:t>
      </w:r>
    </w:p>
    <w:p w14:paraId="0822C75D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rint (shopping[1])</w:t>
      </w:r>
    </w:p>
    <w:p w14:paraId="3947026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hopping[1]</w:t>
      </w:r>
    </w:p>
    <w:p w14:paraId="74348F38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Error</w:t>
      </w:r>
    </w:p>
    <w:p w14:paraId="1F675B1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oast</w:t>
      </w:r>
    </w:p>
    <w:p w14:paraId="5B1D819A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hot chocolate</w:t>
      </w:r>
    </w:p>
    <w:p w14:paraId="1601D667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D8C46BE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Sam has taken a sample of her voice and increased the pitch. What impact does this have?</w:t>
      </w:r>
    </w:p>
    <w:p w14:paraId="3982C8F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he speaks quicker</w:t>
      </w:r>
    </w:p>
    <w:p w14:paraId="6964221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Her voice is higher</w:t>
      </w:r>
    </w:p>
    <w:p w14:paraId="417BAF7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Her voice is lower</w:t>
      </w:r>
    </w:p>
    <w:p w14:paraId="4106E7B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Her voice sounds more tense</w:t>
      </w:r>
    </w:p>
    <w:p w14:paraId="40F3DA2E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6605DEDD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0A43C16B" w14:textId="77777777" w:rsidR="008C3AF3" w:rsidRDefault="008C3AF3" w:rsidP="008C3AF3">
      <w:pPr>
        <w:rPr>
          <w:rFonts w:ascii="Lato" w:hAnsi="Lato"/>
          <w:color w:val="000000" w:themeColor="text1"/>
        </w:rPr>
      </w:pPr>
      <w:proofErr w:type="gramStart"/>
      <w:r>
        <w:rPr>
          <w:rFonts w:ascii="Lato" w:hAnsi="Lato"/>
          <w:color w:val="000000" w:themeColor="text1"/>
        </w:rPr>
        <w:t>In order for</w:t>
      </w:r>
      <w:proofErr w:type="gramEnd"/>
      <w:r>
        <w:rPr>
          <w:rFonts w:ascii="Lato" w:hAnsi="Lato"/>
          <w:color w:val="000000" w:themeColor="text1"/>
        </w:rPr>
        <w:t xml:space="preserve">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to talk a module has to be imported. What is the name of the module?</w:t>
      </w:r>
    </w:p>
    <w:p w14:paraId="645FE66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peak</w:t>
      </w:r>
    </w:p>
    <w:p w14:paraId="4E16268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peech</w:t>
      </w:r>
    </w:p>
    <w:p w14:paraId="42CFE1BA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alk</w:t>
      </w:r>
    </w:p>
    <w:p w14:paraId="3C13859F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Vocal</w:t>
      </w:r>
    </w:p>
    <w:p w14:paraId="53F9F19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36B5021F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591F2CD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en you purchase a product over the internet the data is encrypted. What is the purpose of encryption?</w:t>
      </w:r>
    </w:p>
    <w:p w14:paraId="1C070154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o stop people stealing data</w:t>
      </w:r>
    </w:p>
    <w:p w14:paraId="53CABE38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o stop people from understanding intercepted data</w:t>
      </w:r>
    </w:p>
    <w:p w14:paraId="23F047D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o allow data to be sent over the Internet</w:t>
      </w:r>
    </w:p>
    <w:p w14:paraId="54016A68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o stop people intercepting data</w:t>
      </w:r>
    </w:p>
    <w:p w14:paraId="555C0D6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477BA274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6D141B2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Caesar cipher shifts letters along the alphabet. With a left shift of 2, what would the cipher text be for ‘code’?</w:t>
      </w:r>
    </w:p>
    <w:p w14:paraId="376266EF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eqfg</w:t>
      </w:r>
      <w:proofErr w:type="spellEnd"/>
    </w:p>
    <w:p w14:paraId="5513A87A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EQFG</w:t>
      </w:r>
    </w:p>
    <w:p w14:paraId="6E333F5D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ambc</w:t>
      </w:r>
      <w:proofErr w:type="spellEnd"/>
    </w:p>
    <w:p w14:paraId="3F12B3F8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MBC</w:t>
      </w:r>
    </w:p>
    <w:p w14:paraId="4B8EFB3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7479FA8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72244281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60B59257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21C4B87D" w14:textId="74183BA8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Using the key below, what would the message ’19 22 8 3 26’ b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9"/>
        <w:gridCol w:w="361"/>
        <w:gridCol w:w="362"/>
        <w:gridCol w:w="384"/>
        <w:gridCol w:w="343"/>
        <w:gridCol w:w="341"/>
        <w:gridCol w:w="376"/>
        <w:gridCol w:w="386"/>
        <w:gridCol w:w="448"/>
        <w:gridCol w:w="448"/>
        <w:gridCol w:w="448"/>
        <w:gridCol w:w="448"/>
        <w:gridCol w:w="448"/>
      </w:tblGrid>
      <w:tr w:rsidR="008C3AF3" w14:paraId="39EA4C1F" w14:textId="77777777" w:rsidTr="008C3AF3">
        <w:tc>
          <w:tcPr>
            <w:tcW w:w="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65FB1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1B955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B</w:t>
            </w:r>
          </w:p>
        </w:tc>
        <w:tc>
          <w:tcPr>
            <w:tcW w:w="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FB5EB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C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A926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D</w:t>
            </w:r>
          </w:p>
        </w:tc>
        <w:tc>
          <w:tcPr>
            <w:tcW w:w="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FFA28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E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CCB56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F</w:t>
            </w:r>
          </w:p>
        </w:tc>
        <w:tc>
          <w:tcPr>
            <w:tcW w:w="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19747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G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5745B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H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DA0BF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CA97C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J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EDBAE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K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E6FB0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L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F85BD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M</w:t>
            </w:r>
          </w:p>
        </w:tc>
      </w:tr>
      <w:tr w:rsidR="008C3AF3" w14:paraId="0C9BC71B" w14:textId="77777777" w:rsidTr="008C3AF3">
        <w:tc>
          <w:tcPr>
            <w:tcW w:w="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71E66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176E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3</w:t>
            </w:r>
          </w:p>
        </w:tc>
        <w:tc>
          <w:tcPr>
            <w:tcW w:w="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DB1DA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4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CB855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5</w:t>
            </w:r>
          </w:p>
        </w:tc>
        <w:tc>
          <w:tcPr>
            <w:tcW w:w="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8814E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6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53A72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7</w:t>
            </w:r>
          </w:p>
        </w:tc>
        <w:tc>
          <w:tcPr>
            <w:tcW w:w="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FE83A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8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CE5DF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9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B4598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0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9D128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1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9B0EA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2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4E27D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3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1BB50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4</w:t>
            </w:r>
          </w:p>
        </w:tc>
      </w:tr>
    </w:tbl>
    <w:p w14:paraId="4F31FE85" w14:textId="77777777" w:rsidR="008C3AF3" w:rsidRDefault="008C3AF3" w:rsidP="008C3AF3">
      <w:pPr>
        <w:rPr>
          <w:rFonts w:ascii="Lato" w:hAnsi="Lato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350"/>
      </w:tblGrid>
      <w:tr w:rsidR="008C3AF3" w14:paraId="31E19CFD" w14:textId="77777777" w:rsidTr="008C3AF3"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E187F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N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E945B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O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E4731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4DFE71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Q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6EE26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R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AEB05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6CFAC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T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9BD71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U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58E96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V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BF81F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W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A78C2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X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7667F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Y</w:t>
            </w: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3DC93" w14:textId="77777777" w:rsidR="008C3AF3" w:rsidRDefault="008C3AF3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Z</w:t>
            </w:r>
          </w:p>
        </w:tc>
      </w:tr>
      <w:tr w:rsidR="008C3AF3" w14:paraId="5A3106CE" w14:textId="77777777" w:rsidTr="008C3AF3"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0687C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5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2DF9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6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16388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7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031D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8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85DE7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9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76193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0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72B94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1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FAB2C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2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6B217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3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B06E7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4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4B0FE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5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701C0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6</w:t>
            </w: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AF7CC" w14:textId="77777777" w:rsidR="008C3AF3" w:rsidRDefault="008C3AF3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</w:t>
            </w:r>
          </w:p>
        </w:tc>
      </w:tr>
    </w:tbl>
    <w:p w14:paraId="25DEE16F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727B159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21 24 10 5 28</w:t>
      </w:r>
    </w:p>
    <w:p w14:paraId="76F76F5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RUGBY</w:t>
      </w:r>
    </w:p>
    <w:p w14:paraId="0D77F6DD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rugby</w:t>
      </w:r>
    </w:p>
    <w:p w14:paraId="4E46390D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17 20 6 1 24</w:t>
      </w:r>
    </w:p>
    <w:p w14:paraId="77078D7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77CB4E6B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4D8C5BA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at is the name of the highlighted sensor which uses an electrode hitting the </w:t>
      </w:r>
      <w:proofErr w:type="gramStart"/>
      <w:r>
        <w:rPr>
          <w:rFonts w:ascii="Lato" w:hAnsi="Lato"/>
          <w:color w:val="000000" w:themeColor="text1"/>
        </w:rPr>
        <w:t>right hand</w:t>
      </w:r>
      <w:proofErr w:type="gramEnd"/>
      <w:r>
        <w:rPr>
          <w:rFonts w:ascii="Lato" w:hAnsi="Lato"/>
          <w:color w:val="000000" w:themeColor="text1"/>
        </w:rPr>
        <w:t xml:space="preserve"> side to determine a right tilt?</w:t>
      </w:r>
    </w:p>
    <w:p w14:paraId="1CA3F39A" w14:textId="51D92F50" w:rsidR="008C3AF3" w:rsidRDefault="008C3AF3" w:rsidP="008C3AF3">
      <w:r>
        <w:object w:dxaOrig="4140" w:dyaOrig="2760" w14:anchorId="6747BC3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161.25pt;height:108pt" o:ole="">
            <v:imagedata r:id="rId8" o:title=""/>
          </v:shape>
          <o:OLEObject Type="Embed" ProgID="Photoshop.Image.13" ShapeID="_x0000_i1026" DrawAspect="Content" ObjectID="_1633771893" r:id="rId9">
            <o:FieldCodes>\s</o:FieldCodes>
          </o:OLEObject>
        </w:object>
      </w:r>
    </w:p>
    <w:p w14:paraId="58C512B1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Compass</w:t>
      </w:r>
    </w:p>
    <w:p w14:paraId="1B6AEF8A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Accelerometer</w:t>
      </w:r>
    </w:p>
    <w:p w14:paraId="70742F7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ilt switch</w:t>
      </w:r>
    </w:p>
    <w:p w14:paraId="344CBF4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Electrode sensor</w:t>
      </w:r>
    </w:p>
    <w:p w14:paraId="7F527CF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1A916488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56CA637C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at is the name of the sensor which is built into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hich can tell the direction you are facing?</w:t>
      </w:r>
    </w:p>
    <w:p w14:paraId="2D57811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emperature</w:t>
      </w:r>
    </w:p>
    <w:p w14:paraId="10FFF83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GPS</w:t>
      </w:r>
    </w:p>
    <w:p w14:paraId="46E1496A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Direction</w:t>
      </w:r>
    </w:p>
    <w:p w14:paraId="4BCA4AA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Compass</w:t>
      </w:r>
    </w:p>
    <w:p w14:paraId="2A9E34F8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757FE37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The line of code below is used to calibrate the compass. How can you tell when calibration is complete?</w:t>
      </w:r>
    </w:p>
    <w:p w14:paraId="4646C91D" w14:textId="77777777" w:rsidR="008C3AF3" w:rsidRDefault="008C3AF3" w:rsidP="008C3AF3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</w:rPr>
        <w:t>compass.calibrate</w:t>
      </w:r>
      <w:proofErr w:type="spellEnd"/>
      <w:r>
        <w:rPr>
          <w:rFonts w:ascii="Lato" w:hAnsi="Lato"/>
          <w:color w:val="000000" w:themeColor="text1"/>
        </w:rPr>
        <w:t>()</w:t>
      </w:r>
    </w:p>
    <w:p w14:paraId="249E38E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he LEDs say ok</w:t>
      </w:r>
    </w:p>
    <w:p w14:paraId="64F8ACF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he LEDs point to north</w:t>
      </w:r>
    </w:p>
    <w:p w14:paraId="33102D1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gramStart"/>
      <w:r>
        <w:rPr>
          <w:rFonts w:ascii="Lato" w:hAnsi="Lato"/>
          <w:color w:val="000000" w:themeColor="text1"/>
        </w:rPr>
        <w:t>All of</w:t>
      </w:r>
      <w:proofErr w:type="gramEnd"/>
      <w:r>
        <w:rPr>
          <w:rFonts w:ascii="Lato" w:hAnsi="Lato"/>
          <w:color w:val="000000" w:themeColor="text1"/>
        </w:rPr>
        <w:t xml:space="preserve"> the LEDs are lit up</w:t>
      </w:r>
    </w:p>
    <w:p w14:paraId="0E9D948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ll  of the LEDs are turned off</w:t>
      </w:r>
    </w:p>
    <w:p w14:paraId="4E57F774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FBCF303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2EC373B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line in the code below contains an iteration statement?</w:t>
      </w:r>
    </w:p>
    <w:p w14:paraId="1B3ADABF" w14:textId="77777777" w:rsidR="008C3AF3" w:rsidRDefault="008C3AF3" w:rsidP="008C3AF3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rom </w:t>
      </w:r>
      <w:proofErr w:type="spellStart"/>
      <w:r>
        <w:rPr>
          <w:rFonts w:ascii="Courier New" w:hAnsi="Courier New" w:cs="Courier New"/>
        </w:rPr>
        <w:t>microbit</w:t>
      </w:r>
      <w:proofErr w:type="spellEnd"/>
      <w:r>
        <w:rPr>
          <w:rFonts w:ascii="Courier New" w:hAnsi="Courier New" w:cs="Courier New"/>
        </w:rPr>
        <w:t xml:space="preserve"> import *</w:t>
      </w:r>
    </w:p>
    <w:p w14:paraId="3BE68BC2" w14:textId="77777777" w:rsidR="008C3AF3" w:rsidRDefault="008C3AF3" w:rsidP="008C3AF3">
      <w:pPr>
        <w:pStyle w:val="NoSpacing"/>
        <w:rPr>
          <w:rFonts w:ascii="Courier New" w:hAnsi="Courier New" w:cs="Courier New"/>
        </w:rPr>
      </w:pPr>
    </w:p>
    <w:p w14:paraId="168C5810" w14:textId="77777777" w:rsidR="008C3AF3" w:rsidRDefault="008C3AF3" w:rsidP="008C3AF3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mpass.calibrate</w:t>
      </w:r>
      <w:proofErr w:type="spellEnd"/>
      <w:r>
        <w:rPr>
          <w:rFonts w:ascii="Courier New" w:hAnsi="Courier New" w:cs="Courier New"/>
        </w:rPr>
        <w:t>()</w:t>
      </w:r>
    </w:p>
    <w:p w14:paraId="211B1556" w14:textId="77777777" w:rsidR="008C3AF3" w:rsidRDefault="008C3AF3" w:rsidP="008C3AF3">
      <w:pPr>
        <w:pStyle w:val="NoSpacing"/>
        <w:rPr>
          <w:rFonts w:ascii="Courier New" w:hAnsi="Courier New" w:cs="Courier New"/>
        </w:rPr>
      </w:pPr>
    </w:p>
    <w:p w14:paraId="270E4E93" w14:textId="77777777" w:rsidR="008C3AF3" w:rsidRDefault="008C3AF3" w:rsidP="008C3AF3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True:</w:t>
      </w:r>
    </w:p>
    <w:p w14:paraId="6AE91812" w14:textId="77777777" w:rsidR="008C3AF3" w:rsidRDefault="008C3AF3" w:rsidP="008C3AF3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needle = ((15 - </w:t>
      </w:r>
      <w:proofErr w:type="spellStart"/>
      <w:r>
        <w:rPr>
          <w:rFonts w:ascii="Courier New" w:hAnsi="Courier New" w:cs="Courier New"/>
        </w:rPr>
        <w:t>compass.heading</w:t>
      </w:r>
      <w:proofErr w:type="spellEnd"/>
      <w:r>
        <w:rPr>
          <w:rFonts w:ascii="Courier New" w:hAnsi="Courier New" w:cs="Courier New"/>
        </w:rPr>
        <w:t>()) // 30) % 12</w:t>
      </w:r>
    </w:p>
    <w:p w14:paraId="0B4D4D00" w14:textId="77777777" w:rsidR="008C3AF3" w:rsidRDefault="008C3AF3" w:rsidP="008C3AF3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</w:t>
      </w:r>
      <w:proofErr w:type="spellStart"/>
      <w:r>
        <w:rPr>
          <w:rFonts w:ascii="Courier New" w:hAnsi="Courier New" w:cs="Courier New"/>
        </w:rPr>
        <w:t>display.show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Image.ALL_CLOCKS</w:t>
      </w:r>
      <w:proofErr w:type="spellEnd"/>
      <w:r>
        <w:rPr>
          <w:rFonts w:ascii="Courier New" w:hAnsi="Courier New" w:cs="Courier New"/>
        </w:rPr>
        <w:t>[needle])</w:t>
      </w:r>
    </w:p>
    <w:p w14:paraId="2F8FA030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34012B34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01</w:t>
      </w:r>
    </w:p>
    <w:p w14:paraId="2BE33498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02</w:t>
      </w:r>
    </w:p>
    <w:p w14:paraId="466588B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03</w:t>
      </w:r>
    </w:p>
    <w:p w14:paraId="403B3BC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04</w:t>
      </w:r>
    </w:p>
    <w:p w14:paraId="3B715D4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0D3D1DE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axis is used to detect whether a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s being </w:t>
      </w:r>
      <w:proofErr w:type="gramStart"/>
      <w:r>
        <w:rPr>
          <w:rFonts w:ascii="Lato" w:hAnsi="Lato"/>
          <w:color w:val="000000" w:themeColor="text1"/>
        </w:rPr>
        <w:t>lifted up</w:t>
      </w:r>
      <w:proofErr w:type="gramEnd"/>
      <w:r>
        <w:rPr>
          <w:rFonts w:ascii="Lato" w:hAnsi="Lato"/>
          <w:color w:val="000000" w:themeColor="text1"/>
        </w:rPr>
        <w:t xml:space="preserve"> or down?</w:t>
      </w:r>
    </w:p>
    <w:p w14:paraId="192716F4" w14:textId="168AFD40" w:rsidR="008C3AF3" w:rsidRDefault="008C3AF3" w:rsidP="008C3AF3">
      <w:pPr>
        <w:rPr>
          <w:rFonts w:ascii="Lato" w:hAnsi="Lato"/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867FCD" wp14:editId="2FDC9904">
                <wp:simplePos x="0" y="0"/>
                <wp:positionH relativeFrom="column">
                  <wp:posOffset>2485390</wp:posOffset>
                </wp:positionH>
                <wp:positionV relativeFrom="paragraph">
                  <wp:posOffset>8890</wp:posOffset>
                </wp:positionV>
                <wp:extent cx="436245" cy="814705"/>
                <wp:effectExtent l="0" t="0" r="1905" b="4445"/>
                <wp:wrapNone/>
                <wp:docPr id="7" name="Arrow: Up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46485B3A-EB8D-4EC2-9D21-32C0A91DF4B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610" cy="814070"/>
                        </a:xfrm>
                        <a:prstGeom prst="upArrow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5958DF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7" o:spid="_x0000_s1026" type="#_x0000_t68" style="position:absolute;margin-left:195.7pt;margin-top:.7pt;width:34.35pt;height:64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" adj="5779" fillcolor="#4472c4 [3204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4E1A26E" wp14:editId="7F011F9D">
                <wp:simplePos x="0" y="0"/>
                <wp:positionH relativeFrom="column">
                  <wp:posOffset>2510155</wp:posOffset>
                </wp:positionH>
                <wp:positionV relativeFrom="paragraph">
                  <wp:posOffset>1442085</wp:posOffset>
                </wp:positionV>
                <wp:extent cx="399415" cy="627380"/>
                <wp:effectExtent l="0" t="0" r="635" b="1270"/>
                <wp:wrapNone/>
                <wp:docPr id="3" name="Arrow: Down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E11CCC35-47FC-40D2-8E99-A822C70BBEB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780" cy="626745"/>
                        </a:xfrm>
                        <a:prstGeom prst="downArrow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DDB20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197.65pt;margin-top:113.55pt;width:31.45pt;height:4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" adj="14728" fillcolor="#4472c4 [3204]" stroked="f" strokeweight="1pt"/>
            </w:pict>
          </mc:Fallback>
        </mc:AlternateContent>
      </w:r>
    </w:p>
    <w:p w14:paraId="0BA8584C" w14:textId="6D2245A2" w:rsidR="008C3AF3" w:rsidRDefault="008C3AF3" w:rsidP="008C3AF3">
      <w:pPr>
        <w:rPr>
          <w:rFonts w:ascii="Lato" w:hAnsi="Lato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E799CF1" wp14:editId="4564A1C1">
            <wp:simplePos x="0" y="0"/>
            <wp:positionH relativeFrom="column">
              <wp:posOffset>1664335</wp:posOffset>
            </wp:positionH>
            <wp:positionV relativeFrom="paragraph">
              <wp:posOffset>212091</wp:posOffset>
            </wp:positionV>
            <wp:extent cx="1157847" cy="1157847"/>
            <wp:effectExtent l="209550" t="209550" r="213995" b="21399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74625">
                      <a:off x="0" y="0"/>
                      <a:ext cx="1157847" cy="1157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50244A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218D0C11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3B14B235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2405606A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7D508F1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X</w:t>
      </w:r>
    </w:p>
    <w:p w14:paraId="168E0AE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Y</w:t>
      </w:r>
    </w:p>
    <w:p w14:paraId="6244CD2E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Z</w:t>
      </w:r>
    </w:p>
    <w:p w14:paraId="04803D5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</w:t>
      </w:r>
      <w:proofErr w:type="gramStart"/>
      <w:r>
        <w:rPr>
          <w:rFonts w:ascii="Lato" w:hAnsi="Lato"/>
          <w:color w:val="000000" w:themeColor="text1"/>
        </w:rPr>
        <w:t>All of</w:t>
      </w:r>
      <w:proofErr w:type="gramEnd"/>
      <w:r>
        <w:rPr>
          <w:rFonts w:ascii="Lato" w:hAnsi="Lato"/>
          <w:color w:val="000000" w:themeColor="text1"/>
        </w:rPr>
        <w:t xml:space="preserve"> the above</w:t>
      </w:r>
    </w:p>
    <w:p w14:paraId="46BD43F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7B3F98F7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ich of the following could be the velocity something is travelling?</w:t>
      </w:r>
    </w:p>
    <w:p w14:paraId="51DC2B3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32.5 kph</w:t>
      </w:r>
    </w:p>
    <w:p w14:paraId="06730E57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33 mph</w:t>
      </w:r>
    </w:p>
    <w:p w14:paraId="06F9D0E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2 minutes East</w:t>
      </w:r>
    </w:p>
    <w:p w14:paraId="38D0420D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33.4 mph East</w:t>
      </w:r>
    </w:p>
    <w:p w14:paraId="2882CA8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3CA0AD21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7B1EB02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note will be played first if button B is pressed?</w:t>
      </w:r>
    </w:p>
    <w:p w14:paraId="63583728" w14:textId="77777777" w:rsidR="008C3AF3" w:rsidRPr="008C3AF3" w:rsidRDefault="008C3AF3" w:rsidP="008C3AF3">
      <w:pPr>
        <w:pStyle w:val="NoSpacing"/>
        <w:rPr>
          <w:rFonts w:ascii="Courier New" w:hAnsi="Courier New" w:cs="Courier New"/>
          <w:lang w:val="fr-FR"/>
        </w:rPr>
      </w:pPr>
      <w:proofErr w:type="gramStart"/>
      <w:r w:rsidRPr="008C3AF3">
        <w:rPr>
          <w:rFonts w:ascii="Courier New" w:hAnsi="Courier New" w:cs="Courier New"/>
          <w:lang w:val="fr-FR"/>
        </w:rPr>
        <w:t>tune</w:t>
      </w:r>
      <w:proofErr w:type="gramEnd"/>
      <w:r w:rsidRPr="008C3AF3">
        <w:rPr>
          <w:rFonts w:ascii="Courier New" w:hAnsi="Courier New" w:cs="Courier New"/>
          <w:lang w:val="fr-FR"/>
        </w:rPr>
        <w:t xml:space="preserve"> = ["C4:6", "D4:4", “C4:4”]</w:t>
      </w:r>
    </w:p>
    <w:p w14:paraId="4A48F0E4" w14:textId="77777777" w:rsidR="008C3AF3" w:rsidRPr="008C3AF3" w:rsidRDefault="008C3AF3" w:rsidP="008C3AF3">
      <w:pPr>
        <w:pStyle w:val="NoSpacing"/>
        <w:rPr>
          <w:rFonts w:ascii="Courier New" w:hAnsi="Courier New" w:cs="Courier New"/>
          <w:lang w:val="fr-FR"/>
        </w:rPr>
      </w:pPr>
      <w:proofErr w:type="gramStart"/>
      <w:r w:rsidRPr="008C3AF3">
        <w:rPr>
          <w:rFonts w:ascii="Courier New" w:hAnsi="Courier New" w:cs="Courier New"/>
          <w:lang w:val="fr-FR"/>
        </w:rPr>
        <w:t>tune</w:t>
      </w:r>
      <w:proofErr w:type="gramEnd"/>
      <w:r w:rsidRPr="008C3AF3">
        <w:rPr>
          <w:rFonts w:ascii="Courier New" w:hAnsi="Courier New" w:cs="Courier New"/>
          <w:lang w:val="fr-FR"/>
        </w:rPr>
        <w:t>2 = ["C8:4", "E4:4", “C2:5”]</w:t>
      </w:r>
    </w:p>
    <w:p w14:paraId="6B4E423A" w14:textId="77777777" w:rsidR="008C3AF3" w:rsidRDefault="008C3AF3" w:rsidP="008C3AF3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True:</w:t>
      </w:r>
    </w:p>
    <w:p w14:paraId="344F9E63" w14:textId="77777777" w:rsidR="008C3AF3" w:rsidRDefault="008C3AF3" w:rsidP="008C3AF3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if </w:t>
      </w:r>
      <w:proofErr w:type="spellStart"/>
      <w:r>
        <w:rPr>
          <w:rFonts w:ascii="Courier New" w:hAnsi="Courier New" w:cs="Courier New"/>
        </w:rPr>
        <w:t>button_a.is_pressed</w:t>
      </w:r>
      <w:proofErr w:type="spellEnd"/>
      <w:r>
        <w:rPr>
          <w:rFonts w:ascii="Courier New" w:hAnsi="Courier New" w:cs="Courier New"/>
        </w:rPr>
        <w:t>():</w:t>
      </w:r>
    </w:p>
    <w:p w14:paraId="6D7C046B" w14:textId="77777777" w:rsidR="008C3AF3" w:rsidRDefault="008C3AF3" w:rsidP="008C3AF3">
      <w:pPr>
        <w:pStyle w:val="NoSpacing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music.play</w:t>
      </w:r>
      <w:proofErr w:type="spellEnd"/>
      <w:r>
        <w:rPr>
          <w:rFonts w:ascii="Courier New" w:hAnsi="Courier New" w:cs="Courier New"/>
        </w:rPr>
        <w:t>(tune)</w:t>
      </w:r>
    </w:p>
    <w:p w14:paraId="49C26F83" w14:textId="77777777" w:rsidR="008C3AF3" w:rsidRDefault="008C3AF3" w:rsidP="008C3AF3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>
        <w:rPr>
          <w:rFonts w:ascii="Courier New" w:hAnsi="Courier New" w:cs="Courier New"/>
        </w:rPr>
        <w:t>elif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button_b.is_pressed</w:t>
      </w:r>
      <w:proofErr w:type="spellEnd"/>
      <w:r>
        <w:rPr>
          <w:rFonts w:ascii="Courier New" w:hAnsi="Courier New" w:cs="Courier New"/>
        </w:rPr>
        <w:t>():</w:t>
      </w:r>
    </w:p>
    <w:p w14:paraId="433CCB22" w14:textId="77777777" w:rsidR="008C3AF3" w:rsidRDefault="008C3AF3" w:rsidP="008C3AF3">
      <w:pPr>
        <w:pStyle w:val="NoSpacing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music.play</w:t>
      </w:r>
      <w:proofErr w:type="spellEnd"/>
      <w:r>
        <w:rPr>
          <w:rFonts w:ascii="Courier New" w:hAnsi="Courier New" w:cs="Courier New"/>
        </w:rPr>
        <w:t>(tune2)</w:t>
      </w:r>
    </w:p>
    <w:p w14:paraId="0E49A954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3AF1A40D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8</w:t>
      </w:r>
    </w:p>
    <w:p w14:paraId="632F6AD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C in octave 4</w:t>
      </w:r>
    </w:p>
    <w:p w14:paraId="2D22144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E in octave 4</w:t>
      </w:r>
    </w:p>
    <w:p w14:paraId="0F7058F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C in octave 8</w:t>
      </w:r>
    </w:p>
    <w:p w14:paraId="64118A31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FEF55D1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6BBBE87F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rue random numbers are usually based on a physical element which you have no control over. Which of the following could be used to generate a true random number?</w:t>
      </w:r>
    </w:p>
    <w:p w14:paraId="22D34B7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 number generated based upon a pattern</w:t>
      </w:r>
    </w:p>
    <w:p w14:paraId="1F0313D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A number generated by an algorithm </w:t>
      </w:r>
    </w:p>
    <w:p w14:paraId="541CB908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A number generated by Python using the random number library</w:t>
      </w:r>
    </w:p>
    <w:p w14:paraId="6CF33BE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A number based on electromagnetic field measurements </w:t>
      </w:r>
    </w:p>
    <w:p w14:paraId="4A4DD82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2769EB5E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5EBFDAA1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24D371B2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27AB91BD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13BAFC8C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25774C84" w14:textId="7C02D53A" w:rsidR="008C3AF3" w:rsidRDefault="008C3AF3" w:rsidP="008C3AF3">
      <w:pPr>
        <w:rPr>
          <w:rFonts w:ascii="Lato" w:hAnsi="Lato"/>
          <w:color w:val="000000" w:themeColor="text1"/>
        </w:rPr>
      </w:pPr>
      <w:bookmarkStart w:id="0" w:name="_GoBack"/>
      <w:bookmarkEnd w:id="0"/>
      <w:r>
        <w:rPr>
          <w:rFonts w:ascii="Lato" w:hAnsi="Lato"/>
          <w:color w:val="000000" w:themeColor="text1"/>
        </w:rPr>
        <w:lastRenderedPageBreak/>
        <w:t>In the code below, what will be displayed if reading = -40?</w:t>
      </w:r>
    </w:p>
    <w:p w14:paraId="6CBF35D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</w:p>
    <w:p w14:paraId="7E81B41F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le True:</w:t>
      </w:r>
    </w:p>
    <w:p w14:paraId="50E817D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reading = </w:t>
      </w:r>
      <w:proofErr w:type="spellStart"/>
      <w:r>
        <w:rPr>
          <w:rFonts w:ascii="Lato" w:hAnsi="Lato"/>
          <w:color w:val="000000" w:themeColor="text1"/>
        </w:rPr>
        <w:t>accelerometer.get_x</w:t>
      </w:r>
      <w:proofErr w:type="spellEnd"/>
      <w:r>
        <w:rPr>
          <w:rFonts w:ascii="Lato" w:hAnsi="Lato"/>
          <w:color w:val="000000" w:themeColor="text1"/>
        </w:rPr>
        <w:t>()</w:t>
      </w:r>
    </w:p>
    <w:p w14:paraId="72E7D32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if reading &gt; 20:</w:t>
      </w:r>
    </w:p>
    <w:p w14:paraId="429C213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"R")</w:t>
      </w:r>
    </w:p>
    <w:p w14:paraId="7AB1F3E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</w:t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  <w:r>
        <w:rPr>
          <w:rFonts w:ascii="Lato" w:hAnsi="Lato"/>
          <w:color w:val="000000" w:themeColor="text1"/>
        </w:rPr>
        <w:t xml:space="preserve"> reading &lt; -20:</w:t>
      </w:r>
    </w:p>
    <w:p w14:paraId="17E680A5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"L")</w:t>
      </w:r>
    </w:p>
    <w:p w14:paraId="00E1F58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else:</w:t>
      </w:r>
    </w:p>
    <w:p w14:paraId="7794659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"-")</w:t>
      </w:r>
    </w:p>
    <w:p w14:paraId="1309A115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7375583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R</w:t>
      </w:r>
    </w:p>
    <w:p w14:paraId="77C597D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L</w:t>
      </w:r>
    </w:p>
    <w:p w14:paraId="725FAC2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-</w:t>
      </w:r>
    </w:p>
    <w:p w14:paraId="5B5C879F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“-“</w:t>
      </w:r>
    </w:p>
    <w:p w14:paraId="07CBB9CE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2DA3BB8D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7D5ECE09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Jerome has tested the code below but cannot get it to work with all tests. What does he need to do to correct the error?</w:t>
      </w:r>
    </w:p>
    <w:p w14:paraId="391329DA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2F397054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</w:p>
    <w:p w14:paraId="49972214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460331C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le True:</w:t>
      </w:r>
    </w:p>
    <w:p w14:paraId="0398A6D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  <w:t xml:space="preserve">gesture = </w:t>
      </w:r>
      <w:proofErr w:type="spellStart"/>
      <w:r>
        <w:rPr>
          <w:rFonts w:ascii="Lato" w:hAnsi="Lato"/>
          <w:color w:val="000000" w:themeColor="text1"/>
        </w:rPr>
        <w:t>accelerometer.current_gesture</w:t>
      </w:r>
      <w:proofErr w:type="spellEnd"/>
      <w:r>
        <w:rPr>
          <w:rFonts w:ascii="Lato" w:hAnsi="Lato"/>
          <w:color w:val="000000" w:themeColor="text1"/>
        </w:rPr>
        <w:t xml:space="preserve">()    </w:t>
      </w:r>
    </w:p>
    <w:p w14:paraId="12442A0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  <w:t xml:space="preserve">if gesture == "right"       </w:t>
      </w:r>
    </w:p>
    <w:p w14:paraId="5C0DAF7A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ARROW_E</w:t>
      </w:r>
      <w:proofErr w:type="spellEnd"/>
      <w:r>
        <w:rPr>
          <w:rFonts w:ascii="Lato" w:hAnsi="Lato"/>
          <w:color w:val="000000" w:themeColor="text1"/>
        </w:rPr>
        <w:t xml:space="preserve">)  </w:t>
      </w:r>
    </w:p>
    <w:p w14:paraId="1411C01A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  <w:r>
        <w:rPr>
          <w:rFonts w:ascii="Lato" w:hAnsi="Lato"/>
          <w:color w:val="000000" w:themeColor="text1"/>
        </w:rPr>
        <w:t xml:space="preserve"> gesture == “left”:</w:t>
      </w:r>
    </w:p>
    <w:p w14:paraId="080364B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ARROW_W</w:t>
      </w:r>
      <w:proofErr w:type="spellEnd"/>
      <w:r>
        <w:rPr>
          <w:rFonts w:ascii="Lato" w:hAnsi="Lato"/>
          <w:color w:val="000000" w:themeColor="text1"/>
        </w:rPr>
        <w:t xml:space="preserve">)    </w:t>
      </w:r>
    </w:p>
    <w:p w14:paraId="053A731B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  <w:r>
        <w:rPr>
          <w:rFonts w:ascii="Lato" w:hAnsi="Lato"/>
          <w:color w:val="000000" w:themeColor="text1"/>
        </w:rPr>
        <w:t>:</w:t>
      </w:r>
    </w:p>
    <w:p w14:paraId="2E5E8B0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SKULL</w:t>
      </w:r>
      <w:proofErr w:type="spellEnd"/>
      <w:r>
        <w:rPr>
          <w:rFonts w:ascii="Lato" w:hAnsi="Lato"/>
          <w:color w:val="000000" w:themeColor="text1"/>
        </w:rPr>
        <w:t>)</w:t>
      </w:r>
    </w:p>
    <w:p w14:paraId="7C07880A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47FAF04D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A. Change all == to =</w:t>
      </w:r>
    </w:p>
    <w:p w14:paraId="00E19FCE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Change if gesture to </w:t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  <w:r>
        <w:rPr>
          <w:rFonts w:ascii="Lato" w:hAnsi="Lato"/>
          <w:color w:val="000000" w:themeColor="text1"/>
        </w:rPr>
        <w:t xml:space="preserve"> gesture</w:t>
      </w:r>
    </w:p>
    <w:p w14:paraId="6ABC4F8A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Change the last </w:t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  <w:r>
        <w:rPr>
          <w:rFonts w:ascii="Lato" w:hAnsi="Lato"/>
          <w:color w:val="000000" w:themeColor="text1"/>
        </w:rPr>
        <w:t>: to else:</w:t>
      </w:r>
    </w:p>
    <w:p w14:paraId="554459B1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Change gesture = to gesture ==</w:t>
      </w:r>
    </w:p>
    <w:p w14:paraId="3A31CA9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233512C4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461DA6DE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 what would be output if you change ? to breakfast?</w:t>
      </w:r>
    </w:p>
    <w:p w14:paraId="7A977F4B" w14:textId="77777777" w:rsidR="008C3AF3" w:rsidRDefault="008C3AF3" w:rsidP="008C3AF3">
      <w:pPr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isplay.show</w:t>
      </w:r>
      <w:proofErr w:type="spellEnd"/>
      <w:r>
        <w:rPr>
          <w:rFonts w:ascii="Courier New" w:hAnsi="Courier New" w:cs="Courier New"/>
        </w:rPr>
        <w:t>("?")</w:t>
      </w:r>
    </w:p>
    <w:p w14:paraId="20FB48A0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ould display the contents of the variable breakfast</w:t>
      </w:r>
    </w:p>
    <w:p w14:paraId="631DD6A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ould display the text “breakfast”</w:t>
      </w:r>
    </w:p>
    <w:p w14:paraId="0AC084CF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ould crash as it is expecting an operation to be included</w:t>
      </w:r>
    </w:p>
    <w:p w14:paraId="16B3BF4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ould display an error message</w:t>
      </w:r>
    </w:p>
    <w:p w14:paraId="08BD1A7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59AC6E97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471B7544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of the following is a gesture which is not recognised by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?</w:t>
      </w:r>
    </w:p>
    <w:p w14:paraId="036E8673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4g</w:t>
      </w:r>
    </w:p>
    <w:p w14:paraId="4228ADF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3g</w:t>
      </w:r>
    </w:p>
    <w:p w14:paraId="2DA69B72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freefall</w:t>
      </w:r>
    </w:p>
    <w:p w14:paraId="6BA63F8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face up</w:t>
      </w:r>
    </w:p>
    <w:p w14:paraId="63DFF316" w14:textId="77777777" w:rsidR="008C3AF3" w:rsidRDefault="008C3AF3" w:rsidP="008C3AF3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217D7321" w14:textId="77777777" w:rsidR="008C3AF3" w:rsidRDefault="008C3AF3" w:rsidP="008C3AF3">
      <w:pPr>
        <w:rPr>
          <w:rFonts w:ascii="Lato" w:hAnsi="Lato"/>
          <w:color w:val="000000" w:themeColor="text1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E6810"/>
    <w:multiLevelType w:val="hybridMultilevel"/>
    <w:tmpl w:val="DB6AFABC"/>
    <w:lvl w:ilvl="0" w:tplc="D8D4BCFE">
      <w:start w:val="1"/>
      <w:numFmt w:val="decimalZero"/>
      <w:lvlText w:val="%1."/>
      <w:lvlJc w:val="left"/>
      <w:pPr>
        <w:ind w:left="765" w:hanging="405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4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15"/>
  </w:num>
  <w:num w:numId="9">
    <w:abstractNumId w:val="10"/>
  </w:num>
  <w:num w:numId="10">
    <w:abstractNumId w:val="0"/>
  </w:num>
  <w:num w:numId="11">
    <w:abstractNumId w:val="3"/>
  </w:num>
  <w:num w:numId="12">
    <w:abstractNumId w:val="14"/>
  </w:num>
  <w:num w:numId="13">
    <w:abstractNumId w:val="2"/>
  </w:num>
  <w:num w:numId="14">
    <w:abstractNumId w:val="19"/>
  </w:num>
  <w:num w:numId="15">
    <w:abstractNumId w:val="12"/>
  </w:num>
  <w:num w:numId="16">
    <w:abstractNumId w:val="17"/>
  </w:num>
  <w:num w:numId="17">
    <w:abstractNumId w:val="13"/>
  </w:num>
  <w:num w:numId="18">
    <w:abstractNumId w:val="1"/>
  </w:num>
  <w:num w:numId="19">
    <w:abstractNumId w:val="11"/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3AF3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  <w:style w:type="paragraph" w:styleId="NoSpacing">
    <w:name w:val="No Spacing"/>
    <w:uiPriority w:val="1"/>
    <w:qFormat/>
    <w:rsid w:val="008C3AF3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7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45:00Z</dcterms:modified>
</cp:coreProperties>
</file>